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AB84BB" w14:textId="0354572E" w:rsidR="000A0220" w:rsidRPr="00F27980" w:rsidRDefault="003B1A14" w:rsidP="008D106B">
      <w:pPr>
        <w:pStyle w:val="Heading1"/>
        <w:jc w:val="center"/>
        <w:rPr>
          <w:rFonts w:ascii="Modern No. 20" w:hAnsi="Modern No. 20" w:cs="Aharoni"/>
          <w:sz w:val="52"/>
          <w:szCs w:val="52"/>
        </w:rPr>
      </w:pPr>
      <w:r w:rsidRPr="00F27980">
        <w:rPr>
          <w:rFonts w:ascii="Modern No. 20" w:hAnsi="Modern No. 20" w:cs="Aharoni"/>
          <w:color w:val="333539" w:themeColor="background2" w:themeShade="40"/>
          <w:sz w:val="52"/>
          <w:szCs w:val="52"/>
        </w:rPr>
        <w:t>Sydney</w:t>
      </w:r>
      <w:r w:rsidRPr="00F27980">
        <w:rPr>
          <w:rFonts w:ascii="Modern No. 20" w:hAnsi="Modern No. 20" w:cs="Aharoni"/>
          <w:sz w:val="52"/>
          <w:szCs w:val="52"/>
        </w:rPr>
        <w:t xml:space="preserve"> Bryant</w:t>
      </w:r>
    </w:p>
    <w:p w14:paraId="76F8414F" w14:textId="37F4E9E6" w:rsidR="0008440E" w:rsidRPr="00F27980" w:rsidRDefault="0033768F" w:rsidP="007F7A6A">
      <w:pPr>
        <w:pStyle w:val="ContactDetails"/>
        <w:spacing w:line="276" w:lineRule="auto"/>
        <w:jc w:val="center"/>
        <w:rPr>
          <w:rFonts w:ascii="Modern No. 20" w:hAnsi="Modern No. 20" w:cs="Calibri"/>
          <w:b w:val="0"/>
          <w:sz w:val="22"/>
          <w:szCs w:val="22"/>
        </w:rPr>
      </w:pPr>
      <w:r w:rsidRPr="00F27980">
        <w:rPr>
          <w:rFonts w:ascii="Modern No. 20" w:hAnsi="Modern No. 20" w:cs="Calibri"/>
          <w:b w:val="0"/>
          <w:sz w:val="22"/>
          <w:szCs w:val="22"/>
        </w:rPr>
        <w:t xml:space="preserve">Jacksonville, FL | </w:t>
      </w:r>
      <w:r w:rsidR="003B1A14" w:rsidRPr="00F27980">
        <w:rPr>
          <w:rFonts w:ascii="Modern No. 20" w:hAnsi="Modern No. 20" w:cs="Calibri"/>
          <w:b w:val="0"/>
          <w:sz w:val="22"/>
          <w:szCs w:val="22"/>
        </w:rPr>
        <w:t>(904)424-3383</w:t>
      </w:r>
      <w:r w:rsidRPr="00F27980">
        <w:rPr>
          <w:rFonts w:ascii="Modern No. 20" w:hAnsi="Modern No. 20" w:cs="Calibri"/>
          <w:b w:val="0"/>
          <w:sz w:val="22"/>
          <w:szCs w:val="22"/>
        </w:rPr>
        <w:t xml:space="preserve"> | </w:t>
      </w:r>
      <w:r w:rsidR="003B1A14" w:rsidRPr="00F27980">
        <w:rPr>
          <w:rFonts w:ascii="Modern No. 20" w:hAnsi="Modern No. 20" w:cs="Calibri"/>
          <w:b w:val="0"/>
          <w:sz w:val="22"/>
          <w:szCs w:val="22"/>
        </w:rPr>
        <w:t>Sydneyob1999@gmail.com</w:t>
      </w:r>
    </w:p>
    <w:p w14:paraId="39948CED" w14:textId="7B1925B0" w:rsidR="0008440E" w:rsidRPr="007F7A6A" w:rsidRDefault="0008440E" w:rsidP="0033768F">
      <w:pPr>
        <w:pStyle w:val="ContactDetails"/>
        <w:spacing w:line="276" w:lineRule="auto"/>
        <w:rPr>
          <w:rFonts w:ascii="Aharoni" w:hAnsi="Aharoni" w:cs="Aharoni"/>
          <w:b w:val="0"/>
          <w:sz w:val="20"/>
          <w:szCs w:val="20"/>
        </w:rPr>
      </w:pPr>
    </w:p>
    <w:p w14:paraId="219491AC" w14:textId="5EB5FC6B" w:rsidR="00F015DE" w:rsidRPr="00F27980" w:rsidRDefault="0033768F" w:rsidP="008D106B">
      <w:pPr>
        <w:pStyle w:val="Heading2"/>
        <w:rPr>
          <w:rFonts w:ascii="Modern No. 20" w:hAnsi="Modern No. 20"/>
          <w:sz w:val="28"/>
          <w:szCs w:val="28"/>
        </w:rPr>
      </w:pPr>
      <w:r w:rsidRPr="00F27980">
        <w:rPr>
          <w:rFonts w:ascii="Modern No. 20" w:hAnsi="Modern No. 20"/>
          <w:sz w:val="28"/>
          <w:szCs w:val="28"/>
        </w:rPr>
        <w:t>EDUCATION</w:t>
      </w:r>
    </w:p>
    <w:p w14:paraId="0A4C77FD" w14:textId="77777777" w:rsidR="00466ED6" w:rsidRDefault="003B1A14" w:rsidP="00A62499">
      <w:pPr>
        <w:pStyle w:val="BodyText"/>
        <w:tabs>
          <w:tab w:val="center" w:pos="5400"/>
        </w:tabs>
        <w:spacing w:before="120" w:after="0"/>
        <w:rPr>
          <w:rFonts w:ascii="Calibri" w:hAnsi="Calibri" w:cs="Calibri"/>
          <w:szCs w:val="20"/>
        </w:rPr>
      </w:pPr>
      <w:proofErr w:type="gramStart"/>
      <w:r w:rsidRPr="00F27980">
        <w:rPr>
          <w:rFonts w:ascii="Modern No. 20" w:hAnsi="Modern No. 20" w:cs="Calibri"/>
          <w:b/>
          <w:bCs/>
          <w:sz w:val="24"/>
          <w:szCs w:val="24"/>
        </w:rPr>
        <w:t>Associates Degree</w:t>
      </w:r>
      <w:proofErr w:type="gramEnd"/>
      <w:r>
        <w:rPr>
          <w:rFonts w:ascii="Calibri" w:hAnsi="Calibri" w:cs="Calibri"/>
          <w:b/>
          <w:bCs/>
          <w:szCs w:val="20"/>
        </w:rPr>
        <w:t xml:space="preserve"> </w:t>
      </w:r>
      <w:r w:rsidRPr="00F27980">
        <w:rPr>
          <w:rFonts w:ascii="Modern No. 20" w:hAnsi="Modern No. 20" w:cs="Calibri"/>
          <w:szCs w:val="20"/>
        </w:rPr>
        <w:t>Santa Fe College</w:t>
      </w:r>
      <w:r w:rsidR="0033768F" w:rsidRPr="00F27980">
        <w:rPr>
          <w:rFonts w:ascii="Modern No. 20" w:hAnsi="Modern No. 20" w:cs="Calibri"/>
          <w:szCs w:val="20"/>
        </w:rPr>
        <w:t xml:space="preserve">. </w:t>
      </w:r>
      <w:r w:rsidRPr="00F27980">
        <w:rPr>
          <w:rFonts w:ascii="Modern No. 20" w:hAnsi="Modern No. 20" w:cs="Calibri"/>
          <w:szCs w:val="20"/>
        </w:rPr>
        <w:t>Gainesville</w:t>
      </w:r>
      <w:r w:rsidR="0033768F" w:rsidRPr="00F27980">
        <w:rPr>
          <w:rFonts w:ascii="Modern No. 20" w:hAnsi="Modern No. 20" w:cs="Calibri"/>
          <w:szCs w:val="20"/>
        </w:rPr>
        <w:t>, FL | April 202</w:t>
      </w:r>
      <w:r w:rsidRPr="00F27980">
        <w:rPr>
          <w:rFonts w:ascii="Modern No. 20" w:hAnsi="Modern No. 20" w:cs="Calibri"/>
          <w:szCs w:val="20"/>
        </w:rPr>
        <w:t>1</w:t>
      </w:r>
      <w:r w:rsidR="0033768F" w:rsidRPr="007F7A6A">
        <w:rPr>
          <w:rFonts w:ascii="Calibri" w:hAnsi="Calibri" w:cs="Calibri"/>
          <w:szCs w:val="20"/>
        </w:rPr>
        <w:t xml:space="preserve">       </w:t>
      </w:r>
    </w:p>
    <w:p w14:paraId="4C5307A9" w14:textId="4F2AD7EA" w:rsidR="0094441C" w:rsidRDefault="00466ED6" w:rsidP="00A62499">
      <w:pPr>
        <w:pStyle w:val="BodyText"/>
        <w:tabs>
          <w:tab w:val="center" w:pos="5400"/>
        </w:tabs>
        <w:spacing w:before="120" w:after="0"/>
        <w:rPr>
          <w:rFonts w:ascii="Calibri" w:hAnsi="Calibri" w:cs="Calibri"/>
          <w:szCs w:val="20"/>
        </w:rPr>
      </w:pPr>
      <w:r w:rsidRPr="00F27980">
        <w:rPr>
          <w:rFonts w:ascii="Modern No. 20" w:hAnsi="Modern No. 20" w:cs="Calibri"/>
          <w:b/>
          <w:bCs/>
          <w:sz w:val="24"/>
          <w:szCs w:val="24"/>
        </w:rPr>
        <w:t>Bachelor’s Degree</w:t>
      </w:r>
      <w:r>
        <w:rPr>
          <w:rFonts w:ascii="Calibri" w:hAnsi="Calibri" w:cs="Calibri"/>
          <w:szCs w:val="20"/>
        </w:rPr>
        <w:t xml:space="preserve"> </w:t>
      </w:r>
      <w:r w:rsidRPr="00F27980">
        <w:rPr>
          <w:rFonts w:ascii="Modern No. 20" w:hAnsi="Modern No. 20" w:cs="Calibri"/>
          <w:szCs w:val="20"/>
        </w:rPr>
        <w:t xml:space="preserve">University of North Florida. Jacksonville, FL </w:t>
      </w:r>
      <w:r w:rsidRPr="00F27980">
        <w:rPr>
          <w:rFonts w:ascii="Modern No. 20" w:hAnsi="Modern No. 20" w:cs="Calibri"/>
          <w:szCs w:val="20"/>
        </w:rPr>
        <w:sym w:font="Symbol" w:char="F0BD"/>
      </w:r>
      <w:r w:rsidRPr="00F27980">
        <w:rPr>
          <w:rFonts w:ascii="Modern No. 20" w:hAnsi="Modern No. 20" w:cs="Calibri"/>
          <w:szCs w:val="20"/>
        </w:rPr>
        <w:t>April 2024</w:t>
      </w:r>
      <w:r w:rsidR="0033768F" w:rsidRPr="007F7A6A">
        <w:rPr>
          <w:rFonts w:ascii="Calibri" w:hAnsi="Calibri" w:cs="Calibri"/>
          <w:szCs w:val="20"/>
        </w:rPr>
        <w:t xml:space="preserve">  </w:t>
      </w:r>
      <w:r w:rsidR="0033768F" w:rsidRPr="007F7A6A">
        <w:rPr>
          <w:rFonts w:ascii="Calibri" w:hAnsi="Calibri" w:cs="Calibri"/>
          <w:szCs w:val="20"/>
        </w:rPr>
        <w:tab/>
      </w:r>
      <w:r w:rsidR="0033768F" w:rsidRPr="007F7A6A">
        <w:rPr>
          <w:rFonts w:ascii="Calibri" w:hAnsi="Calibri" w:cs="Calibri"/>
          <w:szCs w:val="20"/>
        </w:rPr>
        <w:tab/>
        <w:t xml:space="preserve">        </w:t>
      </w:r>
      <w:r w:rsidR="0033768F" w:rsidRPr="007F7A6A">
        <w:rPr>
          <w:rFonts w:ascii="Calibri" w:hAnsi="Calibri" w:cs="Calibri"/>
          <w:szCs w:val="20"/>
        </w:rPr>
        <w:tab/>
      </w:r>
      <w:r w:rsidR="0033768F" w:rsidRPr="007F7A6A">
        <w:rPr>
          <w:rFonts w:ascii="Calibri" w:hAnsi="Calibri" w:cs="Calibri"/>
          <w:szCs w:val="20"/>
        </w:rPr>
        <w:tab/>
      </w:r>
      <w:r w:rsidR="0033768F" w:rsidRPr="007F7A6A">
        <w:rPr>
          <w:rFonts w:ascii="Calibri" w:hAnsi="Calibri" w:cs="Calibri"/>
          <w:szCs w:val="20"/>
        </w:rPr>
        <w:tab/>
        <w:t xml:space="preserve">          </w:t>
      </w:r>
      <w:r w:rsidR="0033768F" w:rsidRPr="007F7A6A">
        <w:rPr>
          <w:rFonts w:ascii="Calibri" w:hAnsi="Calibri" w:cs="Calibri"/>
          <w:szCs w:val="20"/>
        </w:rPr>
        <w:tab/>
      </w:r>
    </w:p>
    <w:p w14:paraId="0B651C0C" w14:textId="4016A3D2" w:rsidR="0094441C" w:rsidRPr="00F27980" w:rsidRDefault="0094441C" w:rsidP="008D106B">
      <w:pPr>
        <w:pStyle w:val="Heading2"/>
        <w:rPr>
          <w:rFonts w:ascii="Modern No. 20" w:hAnsi="Modern No. 20"/>
          <w:sz w:val="28"/>
          <w:szCs w:val="28"/>
        </w:rPr>
      </w:pPr>
      <w:r w:rsidRPr="007F7A6A">
        <w:t xml:space="preserve"> </w:t>
      </w:r>
      <w:r w:rsidRPr="00F27980">
        <w:rPr>
          <w:rFonts w:ascii="Modern No. 20" w:hAnsi="Modern No. 20"/>
          <w:sz w:val="28"/>
          <w:szCs w:val="28"/>
        </w:rPr>
        <w:t>SKILLS</w:t>
      </w:r>
    </w:p>
    <w:p w14:paraId="333736C1" w14:textId="5D79C07A" w:rsidR="003A254D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Exceptional customer service &amp; interpersonal skills</w:t>
      </w:r>
    </w:p>
    <w:p w14:paraId="1EFF0B74" w14:textId="347E192D" w:rsidR="00F27980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Ability to multitask in a fast-paced environment</w:t>
      </w:r>
    </w:p>
    <w:p w14:paraId="50C8A125" w14:textId="444D4322" w:rsidR="00F27980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Strong communication skills</w:t>
      </w:r>
    </w:p>
    <w:p w14:paraId="42F06B1C" w14:textId="292BAC81" w:rsidR="00F27980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Attention to detail</w:t>
      </w:r>
    </w:p>
    <w:p w14:paraId="1EEA6FFC" w14:textId="2363FAB0" w:rsidR="00F27980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Experience handling cash &amp; processing transactions</w:t>
      </w:r>
    </w:p>
    <w:p w14:paraId="6808F8F3" w14:textId="76B0FB8E" w:rsidR="00F27980" w:rsidRPr="00F27980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Fast learner &amp; determined to be the best employee</w:t>
      </w:r>
    </w:p>
    <w:p w14:paraId="2A1CCFC6" w14:textId="2748E283" w:rsidR="00F27980" w:rsidRPr="007F7A6A" w:rsidRDefault="00F27980" w:rsidP="00C214D4">
      <w:pPr>
        <w:pStyle w:val="ListParagraph"/>
        <w:numPr>
          <w:ilvl w:val="0"/>
          <w:numId w:val="29"/>
        </w:numPr>
        <w:spacing w:line="276" w:lineRule="auto"/>
      </w:pPr>
      <w:r>
        <w:rPr>
          <w:rFonts w:ascii="Modern No. 20" w:hAnsi="Modern No. 20"/>
          <w:sz w:val="24"/>
          <w:szCs w:val="24"/>
        </w:rPr>
        <w:t>Able to work effectively under pressure</w:t>
      </w:r>
    </w:p>
    <w:p w14:paraId="419F9F4C" w14:textId="4A155A68" w:rsidR="00C214D4" w:rsidRPr="00C214D4" w:rsidRDefault="007F7A6A" w:rsidP="00C214D4">
      <w:pPr>
        <w:pStyle w:val="Heading2"/>
        <w:rPr>
          <w:rFonts w:ascii="Modern No. 20" w:hAnsi="Modern No. 20"/>
          <w:sz w:val="28"/>
          <w:szCs w:val="28"/>
        </w:rPr>
      </w:pPr>
      <w:r w:rsidRPr="00C214D4">
        <w:rPr>
          <w:rFonts w:ascii="Modern No. 20" w:hAnsi="Modern No. 20"/>
          <w:sz w:val="28"/>
          <w:szCs w:val="28"/>
        </w:rPr>
        <w:t>EXPERIENCE</w:t>
      </w:r>
    </w:p>
    <w:p w14:paraId="4DA02654" w14:textId="6B971B05" w:rsidR="0011428E" w:rsidRPr="00A62499" w:rsidRDefault="00ED30A4" w:rsidP="0011428E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>Marketing Director</w:t>
      </w:r>
    </w:p>
    <w:p w14:paraId="13EB4028" w14:textId="6E522336" w:rsidR="0011428E" w:rsidRPr="00A62499" w:rsidRDefault="00ED30A4" w:rsidP="0011428E">
      <w:pPr>
        <w:rPr>
          <w:rFonts w:ascii="Modern No. 20" w:hAnsi="Modern No. 20"/>
          <w:color w:val="781049" w:themeColor="accent1" w:themeShade="80"/>
          <w:sz w:val="24"/>
          <w:szCs w:val="24"/>
        </w:rPr>
      </w:pPr>
      <w:r>
        <w:rPr>
          <w:rFonts w:ascii="Modern No. 20" w:hAnsi="Modern No. 20"/>
          <w:color w:val="781049" w:themeColor="accent1" w:themeShade="80"/>
          <w:sz w:val="24"/>
          <w:szCs w:val="24"/>
        </w:rPr>
        <w:t>Cherry Tree Mortgage</w:t>
      </w:r>
      <w:r w:rsidR="0011428E"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  </w:t>
      </w:r>
      <w:r w:rsidR="0011428E" w:rsidRPr="00A62499">
        <w:sym w:font="Symbol" w:char="F0BD"/>
      </w:r>
      <w:r>
        <w:rPr>
          <w:rFonts w:ascii="Modern No. 20" w:hAnsi="Modern No. 20"/>
          <w:color w:val="781049" w:themeColor="accent1" w:themeShade="80"/>
          <w:sz w:val="24"/>
          <w:szCs w:val="24"/>
        </w:rPr>
        <w:t>August 2025</w:t>
      </w:r>
      <w:r w:rsidR="0011428E"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 - Present  </w:t>
      </w:r>
    </w:p>
    <w:p w14:paraId="4308F7A0" w14:textId="68F9560C" w:rsidR="0011428E" w:rsidRPr="00C214D4" w:rsidRDefault="00ED30A4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ED30A4">
        <w:rPr>
          <w:rFonts w:ascii="Modern No. 20" w:hAnsi="Modern No. 20"/>
          <w:sz w:val="24"/>
          <w:szCs w:val="24"/>
        </w:rPr>
        <w:t>Designed, launched, and maintained the company website to optimize user experience, brand visibility, and lead generation.</w:t>
      </w:r>
    </w:p>
    <w:p w14:paraId="3E3CE7EA" w14:textId="77777777" w:rsidR="00ED30A4" w:rsidRPr="00ED30A4" w:rsidRDefault="00ED30A4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ED30A4">
        <w:rPr>
          <w:rFonts w:ascii="Modern No. 20" w:hAnsi="Modern No. 20"/>
          <w:sz w:val="24"/>
          <w:szCs w:val="24"/>
        </w:rPr>
        <w:t>Created and managed digital ad campaigns (Google, Facebook, Instagram, etc.) that increased brand awareness and drove measurable conversions.</w:t>
      </w:r>
    </w:p>
    <w:p w14:paraId="7AA5103E" w14:textId="05A1078D" w:rsidR="0011428E" w:rsidRPr="00C214D4" w:rsidRDefault="00ED30A4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ED30A4">
        <w:rPr>
          <w:rFonts w:ascii="Modern No. 20" w:hAnsi="Modern No. 20"/>
          <w:sz w:val="24"/>
          <w:szCs w:val="24"/>
        </w:rPr>
        <w:t>D</w:t>
      </w:r>
      <w:r w:rsidRPr="00ED30A4">
        <w:rPr>
          <w:rFonts w:ascii="Modern No. 20" w:hAnsi="Modern No. 20"/>
          <w:sz w:val="24"/>
          <w:szCs w:val="24"/>
        </w:rPr>
        <w:t xml:space="preserve">eveloped consistent branding, tone of voice, and visual identity across all channels to strengthen recognition and customer </w:t>
      </w:r>
      <w:r w:rsidRPr="00ED30A4">
        <w:rPr>
          <w:rFonts w:ascii="Modern No. 20" w:hAnsi="Modern No. 20"/>
          <w:sz w:val="24"/>
          <w:szCs w:val="24"/>
        </w:rPr>
        <w:t>trust.</w:t>
      </w:r>
    </w:p>
    <w:p w14:paraId="3DCE4B0C" w14:textId="6490D0A3" w:rsidR="00ED30A4" w:rsidRPr="00ED30A4" w:rsidRDefault="00ED30A4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ED30A4">
        <w:rPr>
          <w:rFonts w:ascii="Modern No. 20" w:hAnsi="Modern No. 20"/>
          <w:sz w:val="24"/>
          <w:szCs w:val="24"/>
        </w:rPr>
        <w:t>Produced marketing collateral including graphics, email campaigns, and promotional materials tailored to target audiences</w:t>
      </w:r>
      <w:r w:rsidRPr="00ED30A4">
        <w:rPr>
          <w:rFonts w:ascii="Modern No. 20" w:hAnsi="Modern No. 20"/>
          <w:sz w:val="24"/>
          <w:szCs w:val="24"/>
        </w:rPr>
        <w:t>.</w:t>
      </w:r>
    </w:p>
    <w:p w14:paraId="15A748CA" w14:textId="77777777" w:rsidR="0011428E" w:rsidRPr="00ED30A4" w:rsidRDefault="0011428E" w:rsidP="0011428E">
      <w:pPr>
        <w:rPr>
          <w:rFonts w:ascii="Modern No. 20" w:hAnsi="Modern No. 20"/>
          <w:sz w:val="24"/>
          <w:szCs w:val="24"/>
        </w:rPr>
      </w:pPr>
    </w:p>
    <w:p w14:paraId="76B26ABE" w14:textId="20166181" w:rsidR="0011428E" w:rsidRPr="00A62499" w:rsidRDefault="0011428E" w:rsidP="0011428E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A62499"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 xml:space="preserve">Private CNA  </w:t>
      </w:r>
    </w:p>
    <w:p w14:paraId="35B6044B" w14:textId="77777777" w:rsidR="0011428E" w:rsidRPr="00A62499" w:rsidRDefault="0011428E" w:rsidP="0011428E">
      <w:pPr>
        <w:rPr>
          <w:rFonts w:ascii="Modern No. 20" w:hAnsi="Modern No. 20"/>
          <w:color w:val="781049" w:themeColor="accent1" w:themeShade="80"/>
          <w:sz w:val="24"/>
          <w:szCs w:val="24"/>
        </w:rPr>
      </w:pPr>
      <w:r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Fellin Household, Ponte Vedra, FL  </w:t>
      </w:r>
      <w:r w:rsidRPr="00A62499">
        <w:sym w:font="Symbol" w:char="F0BD"/>
      </w:r>
      <w:r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January 2021 - Present  </w:t>
      </w:r>
    </w:p>
    <w:p w14:paraId="22CF8219" w14:textId="77777777" w:rsidR="0011428E" w:rsidRPr="00C214D4" w:rsidRDefault="0011428E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personal care such as bathing, shaving, &amp; bed baths  </w:t>
      </w:r>
    </w:p>
    <w:p w14:paraId="0DBEAC30" w14:textId="77777777" w:rsidR="0011428E" w:rsidRPr="00C214D4" w:rsidRDefault="0011428E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Cleaned all patients' care equipment  </w:t>
      </w:r>
    </w:p>
    <w:p w14:paraId="66E05C44" w14:textId="77777777" w:rsidR="0011428E" w:rsidRPr="00C214D4" w:rsidRDefault="0011428E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Equipped &amp; fed patients for 3 daily meals  </w:t>
      </w:r>
    </w:p>
    <w:p w14:paraId="48408AB3" w14:textId="77777777" w:rsidR="0011428E" w:rsidRPr="00C214D4" w:rsidRDefault="0011428E" w:rsidP="0011428E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Administered medication  </w:t>
      </w:r>
    </w:p>
    <w:p w14:paraId="4F226CBD" w14:textId="5D299A6E" w:rsidR="0011428E" w:rsidRPr="0011428E" w:rsidRDefault="0011428E" w:rsidP="00A62499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general nursing care, positioning patients, lifting &amp; turning patients applying/utilizing special equipment  </w:t>
      </w:r>
    </w:p>
    <w:p w14:paraId="1D24B56F" w14:textId="3E61F5E0" w:rsidR="00D72F86" w:rsidRPr="00A62499" w:rsidRDefault="00C214D4" w:rsidP="00A62499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A62499"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>Sales Associate</w:t>
      </w:r>
    </w:p>
    <w:p w14:paraId="69942432" w14:textId="652A26F0" w:rsidR="00C214D4" w:rsidRPr="00A62499" w:rsidRDefault="00C214D4" w:rsidP="00A62499">
      <w:pPr>
        <w:rPr>
          <w:rFonts w:ascii="Modern No. 20" w:hAnsi="Modern No. 20"/>
          <w:color w:val="781049" w:themeColor="accent1" w:themeShade="80"/>
          <w:sz w:val="24"/>
          <w:szCs w:val="24"/>
        </w:rPr>
      </w:pPr>
      <w:r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Cracker Barrel, Gainesville, FL  </w:t>
      </w:r>
      <w:r w:rsidRPr="00A62499">
        <w:sym w:font="Symbol" w:char="F0BD"/>
      </w:r>
      <w:r w:rsidRPr="00A62499">
        <w:rPr>
          <w:rFonts w:ascii="Modern No. 20" w:hAnsi="Modern No. 20"/>
          <w:color w:val="781049" w:themeColor="accent1" w:themeShade="80"/>
          <w:sz w:val="24"/>
          <w:szCs w:val="24"/>
        </w:rPr>
        <w:t xml:space="preserve">June 2017 – March 2019  </w:t>
      </w:r>
    </w:p>
    <w:p w14:paraId="733D8A0C" w14:textId="3AA73709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Demonstrated personal selling &amp; value-based selling skills  </w:t>
      </w:r>
    </w:p>
    <w:p w14:paraId="1AE5E02E" w14:textId="16518718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support to customers, actively attending to their needs and providing appropriate recommendations  </w:t>
      </w:r>
    </w:p>
    <w:p w14:paraId="7FD5F4E3" w14:textId="4D546F8C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cessed cash &amp; credit card transactions with accuracy  </w:t>
      </w:r>
    </w:p>
    <w:p w14:paraId="54C5A75F" w14:textId="67D51982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Contributed to the overall display &amp; presentation efforts within the store environment  </w:t>
      </w:r>
    </w:p>
    <w:p w14:paraId="7E357A9F" w14:textId="4F1995AF" w:rsidR="00C214D4" w:rsidRPr="00C214D4" w:rsidRDefault="00C214D4" w:rsidP="00D72F86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C214D4"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>CNA</w:t>
      </w:r>
    </w:p>
    <w:p w14:paraId="73852292" w14:textId="21303104" w:rsidR="00C214D4" w:rsidRPr="00C214D4" w:rsidRDefault="00C214D4" w:rsidP="00D72F86">
      <w:pPr>
        <w:rPr>
          <w:rFonts w:ascii="Modern No. 20" w:hAnsi="Modern No. 20"/>
          <w:color w:val="781049" w:themeColor="accent1" w:themeShade="80"/>
          <w:sz w:val="24"/>
          <w:szCs w:val="24"/>
        </w:rPr>
      </w:pPr>
      <w:r w:rsidRPr="00C214D4">
        <w:rPr>
          <w:rFonts w:ascii="Modern No. 20" w:hAnsi="Modern No. 20"/>
          <w:color w:val="781049" w:themeColor="accent1" w:themeShade="80"/>
          <w:sz w:val="24"/>
          <w:szCs w:val="24"/>
        </w:rPr>
        <w:t xml:space="preserve">Cypress Village, Jacksonville, FL  </w:t>
      </w:r>
      <w:r>
        <w:rPr>
          <w:rFonts w:ascii="Modern No. 20" w:hAnsi="Modern No. 20"/>
          <w:color w:val="781049" w:themeColor="accent1" w:themeShade="80"/>
          <w:sz w:val="24"/>
          <w:szCs w:val="24"/>
        </w:rPr>
        <w:sym w:font="Symbol" w:char="F0BD"/>
      </w:r>
      <w:r w:rsidRPr="00C214D4">
        <w:rPr>
          <w:rFonts w:ascii="Modern No. 20" w:hAnsi="Modern No. 20"/>
          <w:color w:val="781049" w:themeColor="accent1" w:themeShade="80"/>
          <w:sz w:val="24"/>
          <w:szCs w:val="24"/>
        </w:rPr>
        <w:t xml:space="preserve">July 2020 – December 2020  </w:t>
      </w:r>
    </w:p>
    <w:p w14:paraId="1B600B1C" w14:textId="30B395A6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personal care such as bathing, shaving, &amp; bed baths to multiple patients  </w:t>
      </w:r>
    </w:p>
    <w:p w14:paraId="4E96E698" w14:textId="0E302E72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Readied patient rooms for new admissions  </w:t>
      </w:r>
    </w:p>
    <w:p w14:paraId="0E19429E" w14:textId="6807C7AC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Made daily rounds to patients to obtain vital signs  </w:t>
      </w:r>
    </w:p>
    <w:p w14:paraId="7A1D625D" w14:textId="1A8B4DF2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lastRenderedPageBreak/>
        <w:t xml:space="preserve">Cleaned all patient care equipment  </w:t>
      </w:r>
    </w:p>
    <w:p w14:paraId="5453881D" w14:textId="648869D3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Managed oral hygiene, hair combing, back care, bed linen changes, &amp; room cleaning  </w:t>
      </w:r>
    </w:p>
    <w:p w14:paraId="582E5640" w14:textId="662864CD" w:rsidR="00C214D4" w:rsidRPr="00A62499" w:rsidRDefault="00C214D4" w:rsidP="00A62499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general nursing care, positioning patients, lifting &amp; turning patients applying/utilizing special equipment  </w:t>
      </w:r>
    </w:p>
    <w:p w14:paraId="5FBE7640" w14:textId="77777777" w:rsidR="00D72F86" w:rsidRDefault="00C214D4" w:rsidP="00D72F86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D72F86"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 xml:space="preserve">Home Health Aide  </w:t>
      </w:r>
    </w:p>
    <w:p w14:paraId="3D01F791" w14:textId="088B36B5" w:rsidR="00C214D4" w:rsidRPr="00D72F86" w:rsidRDefault="00C214D4" w:rsidP="00D72F86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D72F86">
        <w:rPr>
          <w:rFonts w:ascii="Modern No. 20" w:hAnsi="Modern No. 20"/>
          <w:color w:val="781049" w:themeColor="accent1" w:themeShade="80"/>
          <w:sz w:val="24"/>
          <w:szCs w:val="24"/>
        </w:rPr>
        <w:t xml:space="preserve">The Village Retirement Home, Gainesville, FL  </w:t>
      </w:r>
      <w:r w:rsidR="00D72F86">
        <w:rPr>
          <w:rFonts w:ascii="Modern No. 20" w:hAnsi="Modern No. 20"/>
          <w:color w:val="781049" w:themeColor="accent1" w:themeShade="80"/>
          <w:sz w:val="24"/>
          <w:szCs w:val="24"/>
        </w:rPr>
        <w:sym w:font="Symbol" w:char="F0BD"/>
      </w:r>
      <w:r w:rsidRPr="00D72F86">
        <w:rPr>
          <w:rFonts w:ascii="Modern No. 20" w:hAnsi="Modern No. 20"/>
          <w:color w:val="781049" w:themeColor="accent1" w:themeShade="80"/>
          <w:sz w:val="24"/>
          <w:szCs w:val="24"/>
        </w:rPr>
        <w:t>December 2018 – July 2020</w:t>
      </w:r>
      <w:r w:rsidRPr="00D72F86">
        <w:rPr>
          <w:rFonts w:ascii="Modern No. 20" w:hAnsi="Modern No. 20"/>
          <w:sz w:val="24"/>
          <w:szCs w:val="24"/>
        </w:rPr>
        <w:t xml:space="preserve"> </w:t>
      </w:r>
    </w:p>
    <w:p w14:paraId="0F834E18" w14:textId="3010B006" w:rsidR="00C214D4" w:rsidRPr="00D72F86" w:rsidRDefault="00C214D4" w:rsidP="00D72F86">
      <w:pPr>
        <w:pStyle w:val="ListParagraph"/>
        <w:numPr>
          <w:ilvl w:val="0"/>
          <w:numId w:val="30"/>
        </w:numPr>
        <w:rPr>
          <w:rFonts w:ascii="Modern No. 20" w:hAnsi="Modern No. 20"/>
          <w:sz w:val="24"/>
          <w:szCs w:val="24"/>
        </w:rPr>
      </w:pPr>
      <w:r w:rsidRPr="00D72F86">
        <w:rPr>
          <w:rFonts w:ascii="Modern No. 20" w:hAnsi="Modern No. 20"/>
          <w:sz w:val="24"/>
          <w:szCs w:val="24"/>
        </w:rPr>
        <w:t xml:space="preserve">Provided personal care such as bathing, shaving, &amp; bed baths  </w:t>
      </w:r>
    </w:p>
    <w:p w14:paraId="3B57AF15" w14:textId="58D5BEA4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Cleaned all patients' care equipment  </w:t>
      </w:r>
    </w:p>
    <w:p w14:paraId="2DE49398" w14:textId="58937828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Managed oral hygiene, hair combing, back care, bed linen changes, &amp; room cleaning  </w:t>
      </w:r>
    </w:p>
    <w:p w14:paraId="34FEF554" w14:textId="33EB5594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Administered medication  </w:t>
      </w:r>
    </w:p>
    <w:p w14:paraId="58728AFC" w14:textId="122A0521" w:rsidR="00C214D4" w:rsidRPr="00D72F86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Provided general nursing care, positioning patients, lifting &amp; turning patients applying/utilizing special equipment  </w:t>
      </w:r>
    </w:p>
    <w:p w14:paraId="3D4AC934" w14:textId="50B2DBC4" w:rsidR="00C214D4" w:rsidRPr="00D72F86" w:rsidRDefault="00C214D4" w:rsidP="00D72F86">
      <w:pPr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</w:pPr>
      <w:r w:rsidRPr="00D72F86">
        <w:rPr>
          <w:rFonts w:ascii="Modern No. 20" w:hAnsi="Modern No. 20"/>
          <w:b/>
          <w:bCs/>
          <w:color w:val="781049" w:themeColor="accent1" w:themeShade="80"/>
          <w:sz w:val="28"/>
          <w:szCs w:val="28"/>
          <w:u w:val="single"/>
        </w:rPr>
        <w:t>Waitress</w:t>
      </w:r>
    </w:p>
    <w:p w14:paraId="4CB61848" w14:textId="24BD9814" w:rsidR="00C214D4" w:rsidRPr="00D72F86" w:rsidRDefault="00C214D4" w:rsidP="00D72F86">
      <w:pPr>
        <w:rPr>
          <w:rFonts w:ascii="Modern No. 20" w:hAnsi="Modern No. 20"/>
          <w:color w:val="781049" w:themeColor="accent1" w:themeShade="80"/>
          <w:sz w:val="24"/>
          <w:szCs w:val="24"/>
        </w:rPr>
      </w:pPr>
      <w:r w:rsidRPr="00D72F86">
        <w:rPr>
          <w:rFonts w:ascii="Modern No. 20" w:hAnsi="Modern No. 20"/>
          <w:color w:val="781049" w:themeColor="accent1" w:themeShade="80"/>
          <w:sz w:val="24"/>
          <w:szCs w:val="24"/>
        </w:rPr>
        <w:t xml:space="preserve">Waffle House, Gainesville, FL  </w:t>
      </w:r>
      <w:r w:rsidR="00D72F86">
        <w:rPr>
          <w:rFonts w:ascii="Modern No. 20" w:hAnsi="Modern No. 20"/>
          <w:color w:val="781049" w:themeColor="accent1" w:themeShade="80"/>
          <w:sz w:val="24"/>
          <w:szCs w:val="24"/>
        </w:rPr>
        <w:sym w:font="Symbol" w:char="F0BD"/>
      </w:r>
      <w:r w:rsidRPr="00D72F86">
        <w:rPr>
          <w:rFonts w:ascii="Modern No. 20" w:hAnsi="Modern No. 20"/>
          <w:color w:val="781049" w:themeColor="accent1" w:themeShade="80"/>
          <w:sz w:val="24"/>
          <w:szCs w:val="24"/>
        </w:rPr>
        <w:t>July 2016 – June 2017</w:t>
      </w:r>
      <w:r w:rsidRPr="00D72F86">
        <w:rPr>
          <w:rFonts w:ascii="Modern No. 20" w:hAnsi="Modern No. 20"/>
          <w:sz w:val="24"/>
          <w:szCs w:val="24"/>
        </w:rPr>
        <w:t xml:space="preserve">  </w:t>
      </w:r>
    </w:p>
    <w:p w14:paraId="00CE5B1A" w14:textId="54F38B4E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Invited customers into the restaurant in a friendly manner &amp; seated them at appropriate tables  </w:t>
      </w:r>
    </w:p>
    <w:p w14:paraId="078998DD" w14:textId="570E9391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Took food &amp; beverage orders, &amp; answered any questions which may have arisen  </w:t>
      </w:r>
    </w:p>
    <w:p w14:paraId="44BA1467" w14:textId="43EC3087" w:rsidR="00C214D4" w:rsidRPr="00C214D4" w:rsidRDefault="00C214D4" w:rsidP="00D72F86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Maintained composure in stressful situations or when handling large crowds  </w:t>
      </w:r>
    </w:p>
    <w:p w14:paraId="3AE0B1A1" w14:textId="33149CB1" w:rsidR="0030639A" w:rsidRPr="00513823" w:rsidRDefault="00C214D4" w:rsidP="00A62499">
      <w:pPr>
        <w:pStyle w:val="ListParagraph"/>
        <w:numPr>
          <w:ilvl w:val="0"/>
          <w:numId w:val="29"/>
        </w:numPr>
        <w:rPr>
          <w:rFonts w:ascii="Modern No. 20" w:hAnsi="Modern No. 20"/>
          <w:sz w:val="24"/>
          <w:szCs w:val="24"/>
        </w:rPr>
      </w:pPr>
      <w:r w:rsidRPr="00C214D4">
        <w:rPr>
          <w:rFonts w:ascii="Modern No. 20" w:hAnsi="Modern No. 20"/>
          <w:sz w:val="24"/>
          <w:szCs w:val="24"/>
        </w:rPr>
        <w:t xml:space="preserve">Used POS system to enter orders, &amp; run cash, debit, credit &amp; gift card payments  </w:t>
      </w:r>
    </w:p>
    <w:sectPr w:rsidR="0030639A" w:rsidRPr="00513823" w:rsidSect="00590D54">
      <w:footerReference w:type="default" r:id="rId11"/>
      <w:headerReference w:type="first" r:id="rId12"/>
      <w:footerReference w:type="first" r:id="rId13"/>
      <w:type w:val="continuous"/>
      <w:pgSz w:w="12240" w:h="15840"/>
      <w:pgMar w:top="810" w:right="720" w:bottom="72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B6971A" w14:textId="77777777" w:rsidR="00772B1A" w:rsidRDefault="00772B1A">
      <w:r>
        <w:separator/>
      </w:r>
    </w:p>
  </w:endnote>
  <w:endnote w:type="continuationSeparator" w:id="0">
    <w:p w14:paraId="2FC60407" w14:textId="77777777" w:rsidR="00772B1A" w:rsidRDefault="00772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dern No. 20">
    <w:panose1 w:val="02070704070505020303"/>
    <w:charset w:val="4D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1AD86" w14:textId="77777777" w:rsidR="00377835" w:rsidRDefault="00377835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08440E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D0B9E" w14:textId="77777777" w:rsidR="00870D9B" w:rsidRDefault="00870D9B" w:rsidP="00870D9B">
    <w:pPr>
      <w:pStyle w:val="Footer"/>
      <w:shd w:val="clear" w:color="auto" w:fill="731A36" w:themeFill="accent6" w:themeFillShade="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A74DF" w14:textId="77777777" w:rsidR="00772B1A" w:rsidRDefault="00772B1A">
      <w:r>
        <w:separator/>
      </w:r>
    </w:p>
  </w:footnote>
  <w:footnote w:type="continuationSeparator" w:id="0">
    <w:p w14:paraId="6F0B06BB" w14:textId="77777777" w:rsidR="00772B1A" w:rsidRDefault="00772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A32F5" w14:textId="77777777" w:rsidR="00870D9B" w:rsidRDefault="00870D9B" w:rsidP="00870D9B">
    <w:pPr>
      <w:pStyle w:val="Header"/>
      <w:shd w:val="clear" w:color="auto" w:fill="731A36" w:themeFill="accent6" w:themeFillShade="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F86B2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F29B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5E61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E2D0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00777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A2A77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985F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CA29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DA57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CC4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A53"/>
    <w:multiLevelType w:val="hybridMultilevel"/>
    <w:tmpl w:val="7050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E439C"/>
    <w:multiLevelType w:val="multilevel"/>
    <w:tmpl w:val="D8E8D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DB288F"/>
    <w:multiLevelType w:val="hybridMultilevel"/>
    <w:tmpl w:val="57E45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591B8A"/>
    <w:multiLevelType w:val="hybridMultilevel"/>
    <w:tmpl w:val="540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F02D8"/>
    <w:multiLevelType w:val="multilevel"/>
    <w:tmpl w:val="A7109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D147C8"/>
    <w:multiLevelType w:val="hybridMultilevel"/>
    <w:tmpl w:val="1346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251009"/>
    <w:multiLevelType w:val="multilevel"/>
    <w:tmpl w:val="A2C87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866FCD"/>
    <w:multiLevelType w:val="hybridMultilevel"/>
    <w:tmpl w:val="AED6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4126DA"/>
    <w:multiLevelType w:val="hybridMultilevel"/>
    <w:tmpl w:val="75442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A21E29"/>
    <w:multiLevelType w:val="multilevel"/>
    <w:tmpl w:val="6B003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BE5330C"/>
    <w:multiLevelType w:val="hybridMultilevel"/>
    <w:tmpl w:val="3E70C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83070"/>
    <w:multiLevelType w:val="hybridMultilevel"/>
    <w:tmpl w:val="FC54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FF68A4"/>
    <w:multiLevelType w:val="hybridMultilevel"/>
    <w:tmpl w:val="601EC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9C596E"/>
    <w:multiLevelType w:val="hybridMultilevel"/>
    <w:tmpl w:val="4534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3211C"/>
    <w:multiLevelType w:val="hybridMultilevel"/>
    <w:tmpl w:val="C4B4D84A"/>
    <w:lvl w:ilvl="0" w:tplc="8CB8D21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F9410E"/>
    <w:multiLevelType w:val="hybridMultilevel"/>
    <w:tmpl w:val="CCF8E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56467"/>
    <w:multiLevelType w:val="hybridMultilevel"/>
    <w:tmpl w:val="383A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D1ECD"/>
    <w:multiLevelType w:val="hybridMultilevel"/>
    <w:tmpl w:val="C340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8649F"/>
    <w:multiLevelType w:val="hybridMultilevel"/>
    <w:tmpl w:val="D8468050"/>
    <w:lvl w:ilvl="0" w:tplc="8CB8D21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9491B"/>
    <w:multiLevelType w:val="hybridMultilevel"/>
    <w:tmpl w:val="99F4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565708">
    <w:abstractNumId w:val="9"/>
  </w:num>
  <w:num w:numId="2" w16cid:durableId="692997385">
    <w:abstractNumId w:val="7"/>
  </w:num>
  <w:num w:numId="3" w16cid:durableId="646397995">
    <w:abstractNumId w:val="6"/>
  </w:num>
  <w:num w:numId="4" w16cid:durableId="1581865219">
    <w:abstractNumId w:val="5"/>
  </w:num>
  <w:num w:numId="5" w16cid:durableId="1508860724">
    <w:abstractNumId w:val="4"/>
  </w:num>
  <w:num w:numId="6" w16cid:durableId="1377663892">
    <w:abstractNumId w:val="8"/>
  </w:num>
  <w:num w:numId="7" w16cid:durableId="468019179">
    <w:abstractNumId w:val="3"/>
  </w:num>
  <w:num w:numId="8" w16cid:durableId="2123912914">
    <w:abstractNumId w:val="2"/>
  </w:num>
  <w:num w:numId="9" w16cid:durableId="950359804">
    <w:abstractNumId w:val="1"/>
  </w:num>
  <w:num w:numId="10" w16cid:durableId="1364551720">
    <w:abstractNumId w:val="0"/>
  </w:num>
  <w:num w:numId="11" w16cid:durableId="784497337">
    <w:abstractNumId w:val="27"/>
  </w:num>
  <w:num w:numId="12" w16cid:durableId="326516575">
    <w:abstractNumId w:val="23"/>
  </w:num>
  <w:num w:numId="13" w16cid:durableId="1966497705">
    <w:abstractNumId w:val="26"/>
  </w:num>
  <w:num w:numId="14" w16cid:durableId="1397242847">
    <w:abstractNumId w:val="15"/>
  </w:num>
  <w:num w:numId="15" w16cid:durableId="1470125938">
    <w:abstractNumId w:val="18"/>
  </w:num>
  <w:num w:numId="16" w16cid:durableId="148523129">
    <w:abstractNumId w:val="12"/>
  </w:num>
  <w:num w:numId="17" w16cid:durableId="1433628394">
    <w:abstractNumId w:val="10"/>
  </w:num>
  <w:num w:numId="18" w16cid:durableId="1228540466">
    <w:abstractNumId w:val="13"/>
  </w:num>
  <w:num w:numId="19" w16cid:durableId="487133172">
    <w:abstractNumId w:val="21"/>
  </w:num>
  <w:num w:numId="20" w16cid:durableId="362560640">
    <w:abstractNumId w:val="20"/>
  </w:num>
  <w:num w:numId="21" w16cid:durableId="1699310497">
    <w:abstractNumId w:val="17"/>
  </w:num>
  <w:num w:numId="22" w16cid:durableId="619607545">
    <w:abstractNumId w:val="29"/>
  </w:num>
  <w:num w:numId="23" w16cid:durableId="873880362">
    <w:abstractNumId w:val="22"/>
  </w:num>
  <w:num w:numId="24" w16cid:durableId="1322539976">
    <w:abstractNumId w:val="25"/>
  </w:num>
  <w:num w:numId="25" w16cid:durableId="1635064103">
    <w:abstractNumId w:val="16"/>
  </w:num>
  <w:num w:numId="26" w16cid:durableId="1578830364">
    <w:abstractNumId w:val="11"/>
  </w:num>
  <w:num w:numId="27" w16cid:durableId="1143693019">
    <w:abstractNumId w:val="14"/>
  </w:num>
  <w:num w:numId="28" w16cid:durableId="396589093">
    <w:abstractNumId w:val="19"/>
  </w:num>
  <w:num w:numId="29" w16cid:durableId="1700278157">
    <w:abstractNumId w:val="28"/>
  </w:num>
  <w:num w:numId="30" w16cid:durableId="15835678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bGwsDQ3NTE3MTdW0lEKTi0uzszPAykwqgUAmaVkqiwAAAA="/>
    <w:docVar w:name="ShowDynamicGuides" w:val="1"/>
    <w:docVar w:name="ShowMarginGuides" w:val="0"/>
    <w:docVar w:name="ShowOutlines" w:val="0"/>
    <w:docVar w:name="ShowStaticGuides" w:val="0"/>
  </w:docVars>
  <w:rsids>
    <w:rsidRoot w:val="00546F0B"/>
    <w:rsid w:val="000201D0"/>
    <w:rsid w:val="00055174"/>
    <w:rsid w:val="0008440E"/>
    <w:rsid w:val="00093264"/>
    <w:rsid w:val="00094DA6"/>
    <w:rsid w:val="000A0220"/>
    <w:rsid w:val="000B233E"/>
    <w:rsid w:val="00103D54"/>
    <w:rsid w:val="0011428E"/>
    <w:rsid w:val="00130C6C"/>
    <w:rsid w:val="00144E41"/>
    <w:rsid w:val="00191E80"/>
    <w:rsid w:val="001F21FF"/>
    <w:rsid w:val="00217ABA"/>
    <w:rsid w:val="00225F6C"/>
    <w:rsid w:val="00285115"/>
    <w:rsid w:val="00304454"/>
    <w:rsid w:val="0030639A"/>
    <w:rsid w:val="00332650"/>
    <w:rsid w:val="0033571C"/>
    <w:rsid w:val="0033768F"/>
    <w:rsid w:val="00371146"/>
    <w:rsid w:val="00374517"/>
    <w:rsid w:val="00377835"/>
    <w:rsid w:val="003A254D"/>
    <w:rsid w:val="003B1A14"/>
    <w:rsid w:val="0040421B"/>
    <w:rsid w:val="00404E27"/>
    <w:rsid w:val="00437BEB"/>
    <w:rsid w:val="0045460D"/>
    <w:rsid w:val="00466ED6"/>
    <w:rsid w:val="00474005"/>
    <w:rsid w:val="004857D7"/>
    <w:rsid w:val="00497914"/>
    <w:rsid w:val="005101C4"/>
    <w:rsid w:val="00513823"/>
    <w:rsid w:val="00537037"/>
    <w:rsid w:val="00546F0B"/>
    <w:rsid w:val="00590D54"/>
    <w:rsid w:val="00594866"/>
    <w:rsid w:val="005F1184"/>
    <w:rsid w:val="0061490A"/>
    <w:rsid w:val="006671BB"/>
    <w:rsid w:val="006713AC"/>
    <w:rsid w:val="007575EA"/>
    <w:rsid w:val="00772B1A"/>
    <w:rsid w:val="007860DF"/>
    <w:rsid w:val="0078650F"/>
    <w:rsid w:val="007A27F9"/>
    <w:rsid w:val="007F7A6A"/>
    <w:rsid w:val="008118CC"/>
    <w:rsid w:val="00836D71"/>
    <w:rsid w:val="0085133E"/>
    <w:rsid w:val="00870D9B"/>
    <w:rsid w:val="00877091"/>
    <w:rsid w:val="00883E09"/>
    <w:rsid w:val="008B0948"/>
    <w:rsid w:val="008D106B"/>
    <w:rsid w:val="008F153A"/>
    <w:rsid w:val="009104EA"/>
    <w:rsid w:val="009324DB"/>
    <w:rsid w:val="0094441C"/>
    <w:rsid w:val="0096156A"/>
    <w:rsid w:val="00967CEE"/>
    <w:rsid w:val="00987273"/>
    <w:rsid w:val="00995900"/>
    <w:rsid w:val="00996C05"/>
    <w:rsid w:val="009B25EA"/>
    <w:rsid w:val="009C1B65"/>
    <w:rsid w:val="009D3460"/>
    <w:rsid w:val="009E6463"/>
    <w:rsid w:val="009F059E"/>
    <w:rsid w:val="00A213AE"/>
    <w:rsid w:val="00A50703"/>
    <w:rsid w:val="00A50E5D"/>
    <w:rsid w:val="00A62499"/>
    <w:rsid w:val="00AB008F"/>
    <w:rsid w:val="00B44EAD"/>
    <w:rsid w:val="00B4568C"/>
    <w:rsid w:val="00B5180B"/>
    <w:rsid w:val="00B95152"/>
    <w:rsid w:val="00BA551E"/>
    <w:rsid w:val="00BD320B"/>
    <w:rsid w:val="00C214D4"/>
    <w:rsid w:val="00C21C31"/>
    <w:rsid w:val="00C3616E"/>
    <w:rsid w:val="00C44C54"/>
    <w:rsid w:val="00C76CC0"/>
    <w:rsid w:val="00C8062C"/>
    <w:rsid w:val="00C84F17"/>
    <w:rsid w:val="00D27F6F"/>
    <w:rsid w:val="00D30383"/>
    <w:rsid w:val="00D516FC"/>
    <w:rsid w:val="00D55750"/>
    <w:rsid w:val="00D62AEB"/>
    <w:rsid w:val="00D72F86"/>
    <w:rsid w:val="00DA56D4"/>
    <w:rsid w:val="00DE6EC5"/>
    <w:rsid w:val="00E37BF9"/>
    <w:rsid w:val="00EB2767"/>
    <w:rsid w:val="00ED30A4"/>
    <w:rsid w:val="00ED644F"/>
    <w:rsid w:val="00EF3A12"/>
    <w:rsid w:val="00EF64AC"/>
    <w:rsid w:val="00F015DE"/>
    <w:rsid w:val="00F12516"/>
    <w:rsid w:val="00F27980"/>
    <w:rsid w:val="00F35377"/>
    <w:rsid w:val="00F836ED"/>
    <w:rsid w:val="00FA0ED3"/>
    <w:rsid w:val="00FD3CF8"/>
    <w:rsid w:val="00FF2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12016A"/>
  <w15:docId w15:val="{B9C25C23-9A6B-42E2-A96D-7245E2E0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015DE"/>
    <w:rPr>
      <w:sz w:val="20"/>
    </w:rPr>
  </w:style>
  <w:style w:type="paragraph" w:styleId="Heading1">
    <w:name w:val="heading 1"/>
    <w:basedOn w:val="BodyText"/>
    <w:next w:val="BodyText"/>
    <w:link w:val="Heading1Char"/>
    <w:rsid w:val="008D106B"/>
    <w:pPr>
      <w:spacing w:after="0" w:line="276" w:lineRule="auto"/>
      <w:outlineLvl w:val="0"/>
    </w:pPr>
    <w:rPr>
      <w:rFonts w:ascii="Calibri" w:hAnsi="Calibri" w:cs="Calibri"/>
      <w:b/>
      <w:bCs/>
      <w:szCs w:val="20"/>
    </w:rPr>
  </w:style>
  <w:style w:type="paragraph" w:styleId="Heading2">
    <w:name w:val="heading 2"/>
    <w:basedOn w:val="Heading1"/>
    <w:next w:val="BodyText"/>
    <w:link w:val="Heading2Char"/>
    <w:rsid w:val="008D106B"/>
    <w:pPr>
      <w:pBdr>
        <w:top w:val="single" w:sz="18" w:space="1" w:color="D54773" w:themeColor="accent6"/>
        <w:left w:val="single" w:sz="18" w:space="4" w:color="D54773" w:themeColor="accent6"/>
        <w:bottom w:val="single" w:sz="18" w:space="1" w:color="D54773" w:themeColor="accent6"/>
        <w:right w:val="single" w:sz="18" w:space="4" w:color="D54773" w:themeColor="accent6"/>
        <w:between w:val="single" w:sz="18" w:space="1" w:color="D54773" w:themeColor="accent6"/>
        <w:bar w:val="single" w:sz="18" w:color="D54773" w:themeColor="accent6"/>
      </w:pBdr>
      <w:outlineLvl w:val="1"/>
    </w:pPr>
    <w:rPr>
      <w:rFonts w:ascii="Aharoni" w:hAnsi="Aharoni" w:cs="Aharoni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015D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32D91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015D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32D91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015D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71048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015D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7104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015D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015D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015D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D106B"/>
    <w:rPr>
      <w:rFonts w:ascii="Calibri" w:hAnsi="Calibri" w:cs="Calibri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D106B"/>
    <w:rPr>
      <w:rFonts w:ascii="Aharoni" w:eastAsiaTheme="majorEastAsia" w:hAnsi="Aharoni" w:cs="Aharoni"/>
      <w:b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rsid w:val="00F015DE"/>
    <w:pPr>
      <w:tabs>
        <w:tab w:val="center" w:pos="4680"/>
        <w:tab w:val="right" w:pos="9360"/>
      </w:tabs>
      <w:spacing w:after="200"/>
    </w:pPr>
  </w:style>
  <w:style w:type="character" w:customStyle="1" w:styleId="HeaderChar">
    <w:name w:val="Header Char"/>
    <w:basedOn w:val="DefaultParagraphFont"/>
    <w:link w:val="Header"/>
    <w:rsid w:val="00F015DE"/>
    <w:rPr>
      <w:sz w:val="20"/>
    </w:rPr>
  </w:style>
  <w:style w:type="paragraph" w:styleId="Footer">
    <w:name w:val="footer"/>
    <w:basedOn w:val="Normal"/>
    <w:link w:val="FooterChar"/>
    <w:rsid w:val="00836D71"/>
    <w:pPr>
      <w:tabs>
        <w:tab w:val="center" w:pos="4680"/>
        <w:tab w:val="right" w:pos="9360"/>
      </w:tabs>
      <w:spacing w:before="200"/>
      <w:jc w:val="right"/>
    </w:pPr>
    <w:rPr>
      <w:b/>
      <w:color w:val="333539" w:themeColor="background2" w:themeShade="40"/>
    </w:rPr>
  </w:style>
  <w:style w:type="character" w:customStyle="1" w:styleId="FooterChar">
    <w:name w:val="Footer Char"/>
    <w:basedOn w:val="DefaultParagraphFont"/>
    <w:link w:val="Footer"/>
    <w:rsid w:val="00836D71"/>
    <w:rPr>
      <w:b/>
      <w:color w:val="333539" w:themeColor="background2" w:themeShade="40"/>
      <w:sz w:val="20"/>
    </w:rPr>
  </w:style>
  <w:style w:type="paragraph" w:styleId="Title">
    <w:name w:val="Title"/>
    <w:basedOn w:val="Normal"/>
    <w:next w:val="Normal"/>
    <w:link w:val="TitleChar"/>
    <w:rsid w:val="00F015DE"/>
    <w:pPr>
      <w:spacing w:after="120"/>
    </w:pPr>
    <w:rPr>
      <w:rFonts w:asciiTheme="majorHAnsi" w:eastAsiaTheme="majorEastAsia" w:hAnsiTheme="majorHAnsi" w:cstheme="majorBidi"/>
      <w:b/>
      <w:color w:val="E32D91" w:themeColor="accent1"/>
      <w:spacing w:val="5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015DE"/>
    <w:rPr>
      <w:rFonts w:asciiTheme="majorHAnsi" w:eastAsiaTheme="majorEastAsia" w:hAnsiTheme="majorHAnsi" w:cstheme="majorBidi"/>
      <w:b/>
      <w:color w:val="E32D91" w:themeColor="accent1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F015DE"/>
    <w:rPr>
      <w:b/>
      <w:sz w:val="18"/>
      <w:szCs w:val="18"/>
    </w:rPr>
  </w:style>
  <w:style w:type="paragraph" w:customStyle="1" w:styleId="Initials">
    <w:name w:val="Initials"/>
    <w:basedOn w:val="Normal"/>
    <w:rsid w:val="00F015DE"/>
    <w:pPr>
      <w:jc w:val="center"/>
    </w:pPr>
    <w:rPr>
      <w:b/>
      <w:color w:val="E32D91" w:themeColor="accent1"/>
      <w:sz w:val="106"/>
    </w:rPr>
  </w:style>
  <w:style w:type="paragraph" w:styleId="BodyText">
    <w:name w:val="Body Text"/>
    <w:basedOn w:val="Normal"/>
    <w:link w:val="BodyTextChar"/>
    <w:rsid w:val="00F015DE"/>
    <w:pPr>
      <w:spacing w:after="200"/>
    </w:pPr>
  </w:style>
  <w:style w:type="character" w:customStyle="1" w:styleId="BodyTextChar">
    <w:name w:val="Body Text Char"/>
    <w:basedOn w:val="DefaultParagraphFont"/>
    <w:link w:val="BodyText"/>
    <w:rsid w:val="00F015DE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015D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F015DE"/>
  </w:style>
  <w:style w:type="paragraph" w:styleId="BlockText">
    <w:name w:val="Block Text"/>
    <w:basedOn w:val="Normal"/>
    <w:semiHidden/>
    <w:unhideWhenUsed/>
    <w:rsid w:val="00F015DE"/>
    <w:pPr>
      <w:pBdr>
        <w:top w:val="single" w:sz="2" w:space="10" w:color="E32D91" w:themeColor="accent1" w:shadow="1"/>
        <w:left w:val="single" w:sz="2" w:space="10" w:color="E32D91" w:themeColor="accent1" w:shadow="1"/>
        <w:bottom w:val="single" w:sz="2" w:space="10" w:color="E32D91" w:themeColor="accent1" w:shadow="1"/>
        <w:right w:val="single" w:sz="2" w:space="10" w:color="E32D91" w:themeColor="accent1" w:shadow="1"/>
      </w:pBdr>
      <w:ind w:left="1152" w:right="1152"/>
    </w:pPr>
    <w:rPr>
      <w:i/>
      <w:iCs/>
      <w:color w:val="E32D91" w:themeColor="accent1"/>
    </w:rPr>
  </w:style>
  <w:style w:type="paragraph" w:styleId="BodyText2">
    <w:name w:val="Body Text 2"/>
    <w:basedOn w:val="Normal"/>
    <w:link w:val="BodyText2Char"/>
    <w:semiHidden/>
    <w:unhideWhenUsed/>
    <w:rsid w:val="00F015DE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F015D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015D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F015D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015DE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F015DE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F015DE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F015DE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F015D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015DE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F015D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015DE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015DE"/>
    <w:pPr>
      <w:spacing w:after="200"/>
    </w:pPr>
    <w:rPr>
      <w:b/>
      <w:bCs/>
      <w:color w:val="E32D91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F015DE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015DE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F015D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15D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F015DE"/>
  </w:style>
  <w:style w:type="character" w:customStyle="1" w:styleId="DateChar">
    <w:name w:val="Date Char"/>
    <w:basedOn w:val="DefaultParagraphFont"/>
    <w:link w:val="Date"/>
    <w:semiHidden/>
    <w:rsid w:val="00F015DE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015D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F015DE"/>
  </w:style>
  <w:style w:type="character" w:customStyle="1" w:styleId="E-mailSignatureChar">
    <w:name w:val="E-mail Signature Char"/>
    <w:basedOn w:val="DefaultParagraphFont"/>
    <w:link w:val="E-mailSignature"/>
    <w:semiHidden/>
    <w:rsid w:val="00F015DE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F015DE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015DE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F015D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F015DE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F015D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F015DE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F015DE"/>
    <w:rPr>
      <w:rFonts w:asciiTheme="majorHAnsi" w:eastAsiaTheme="majorEastAsia" w:hAnsiTheme="majorHAnsi" w:cstheme="majorBidi"/>
      <w:b/>
      <w:bCs/>
      <w:color w:val="E32D91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F015DE"/>
    <w:rPr>
      <w:rFonts w:asciiTheme="majorHAnsi" w:eastAsiaTheme="majorEastAsia" w:hAnsiTheme="majorHAnsi" w:cstheme="majorBidi"/>
      <w:b/>
      <w:bCs/>
      <w:i/>
      <w:iCs/>
      <w:color w:val="E32D91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F015DE"/>
    <w:rPr>
      <w:rFonts w:asciiTheme="majorHAnsi" w:eastAsiaTheme="majorEastAsia" w:hAnsiTheme="majorHAnsi" w:cstheme="majorBidi"/>
      <w:color w:val="771048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F015DE"/>
    <w:rPr>
      <w:rFonts w:asciiTheme="majorHAnsi" w:eastAsiaTheme="majorEastAsia" w:hAnsiTheme="majorHAnsi" w:cstheme="majorBidi"/>
      <w:i/>
      <w:iCs/>
      <w:color w:val="77104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F015DE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F015D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F015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F015DE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015DE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F015DE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015D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F015DE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F015DE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F015DE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F015DE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F015DE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F015DE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F015DE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F015DE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F015DE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F015D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autoRedefine/>
    <w:qFormat/>
    <w:rsid w:val="009E6463"/>
    <w:pPr>
      <w:pBdr>
        <w:bottom w:val="single" w:sz="4" w:space="0" w:color="E32D91" w:themeColor="accent1"/>
        <w:between w:val="single" w:sz="4" w:space="1" w:color="auto"/>
      </w:pBdr>
      <w:tabs>
        <w:tab w:val="right" w:pos="10350"/>
      </w:tabs>
      <w:spacing w:before="200" w:after="280"/>
      <w:ind w:right="936"/>
    </w:pPr>
    <w:rPr>
      <w:b/>
      <w:bCs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rsid w:val="009E6463"/>
    <w:rPr>
      <w:b/>
      <w:bCs/>
      <w:iCs/>
      <w:sz w:val="24"/>
      <w:szCs w:val="24"/>
    </w:rPr>
  </w:style>
  <w:style w:type="paragraph" w:styleId="List">
    <w:name w:val="List"/>
    <w:basedOn w:val="Normal"/>
    <w:semiHidden/>
    <w:unhideWhenUsed/>
    <w:rsid w:val="00F015DE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F015DE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F015DE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F015DE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F015DE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F015DE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F015DE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F015D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F015D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F015D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F015DE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F015DE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F015DE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F015DE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F015DE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F015D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F015D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F015D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F015D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F015DE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F015DE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F015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015D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F015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015D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F015DE"/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F015D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F015D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F015DE"/>
  </w:style>
  <w:style w:type="character" w:customStyle="1" w:styleId="NoteHeadingChar">
    <w:name w:val="Note Heading Char"/>
    <w:basedOn w:val="DefaultParagraphFont"/>
    <w:link w:val="NoteHeading"/>
    <w:semiHidden/>
    <w:rsid w:val="00F015DE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F015D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015D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F015D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F015DE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F015DE"/>
  </w:style>
  <w:style w:type="character" w:customStyle="1" w:styleId="SalutationChar">
    <w:name w:val="Salutation Char"/>
    <w:basedOn w:val="DefaultParagraphFont"/>
    <w:link w:val="Salutation"/>
    <w:semiHidden/>
    <w:rsid w:val="00F015DE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F015DE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015DE"/>
    <w:rPr>
      <w:sz w:val="20"/>
    </w:rPr>
  </w:style>
  <w:style w:type="paragraph" w:styleId="Subtitle">
    <w:name w:val="Subtitle"/>
    <w:basedOn w:val="Normal"/>
    <w:next w:val="Normal"/>
    <w:link w:val="SubtitleChar"/>
    <w:qFormat/>
    <w:rsid w:val="00F015DE"/>
    <w:pPr>
      <w:numPr>
        <w:ilvl w:val="1"/>
      </w:numPr>
    </w:pPr>
    <w:rPr>
      <w:rFonts w:asciiTheme="majorHAnsi" w:eastAsiaTheme="majorEastAsia" w:hAnsiTheme="majorHAnsi" w:cstheme="majorBidi"/>
      <w:i/>
      <w:iCs/>
      <w:color w:val="E32D91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015DE"/>
    <w:rPr>
      <w:rFonts w:asciiTheme="majorHAnsi" w:eastAsiaTheme="majorEastAsia" w:hAnsiTheme="majorHAnsi" w:cstheme="majorBidi"/>
      <w:i/>
      <w:iCs/>
      <w:color w:val="E32D91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F015DE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F015DE"/>
  </w:style>
  <w:style w:type="paragraph" w:styleId="TOAHeading">
    <w:name w:val="toa heading"/>
    <w:basedOn w:val="Normal"/>
    <w:next w:val="Normal"/>
    <w:semiHidden/>
    <w:unhideWhenUsed/>
    <w:rsid w:val="00F015D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015DE"/>
    <w:pPr>
      <w:spacing w:before="240" w:after="120"/>
    </w:pPr>
    <w:rPr>
      <w:rFonts w:cstheme="minorHAnsi"/>
      <w:b/>
      <w:caps/>
      <w:sz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015DE"/>
    <w:rPr>
      <w:rFonts w:cstheme="minorHAnsi"/>
      <w:b/>
      <w:smallCaps/>
      <w:sz w:val="22"/>
    </w:rPr>
  </w:style>
  <w:style w:type="paragraph" w:styleId="TOC3">
    <w:name w:val="toc 3"/>
    <w:basedOn w:val="Normal"/>
    <w:next w:val="Normal"/>
    <w:autoRedefine/>
    <w:semiHidden/>
    <w:unhideWhenUsed/>
    <w:rsid w:val="00F015DE"/>
    <w:rPr>
      <w:rFonts w:cstheme="minorHAnsi"/>
      <w:smallCaps/>
      <w:sz w:val="22"/>
    </w:rPr>
  </w:style>
  <w:style w:type="paragraph" w:styleId="TOC4">
    <w:name w:val="toc 4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5">
    <w:name w:val="toc 5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6">
    <w:name w:val="toc 6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7">
    <w:name w:val="toc 7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8">
    <w:name w:val="toc 8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9">
    <w:name w:val="toc 9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F015DE"/>
    <w:pPr>
      <w:outlineLvl w:val="9"/>
    </w:pPr>
    <w:rPr>
      <w:color w:val="B3186D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46F0B"/>
    <w:rPr>
      <w:color w:val="6B9F25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103D54"/>
    <w:rPr>
      <w:smallCaps/>
      <w:color w:val="C830CC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03D54"/>
    <w:rPr>
      <w:b/>
      <w:bCs/>
      <w:smallCaps/>
      <w:color w:val="C830CC" w:themeColor="accent2"/>
      <w:spacing w:val="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4EAD"/>
    <w:rPr>
      <w:color w:val="8C8C8C" w:themeColor="followed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9E646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4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4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69421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88914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546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83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81829">
              <w:marLeft w:val="0"/>
              <w:marRight w:val="0"/>
              <w:marTop w:val="0"/>
              <w:marBottom w:val="0"/>
              <w:divBdr>
                <w:top w:val="single" w:sz="48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9799471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48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250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84C568F6-A77F-4260-BDD9-BDFE381329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0D843C-C36C-49B8-A7BA-57E39A06C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28E26A-BB90-40F0-BC18-0D33E53875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4AD898-1F83-4737-A06D-01A178212B8A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vorrath</dc:creator>
  <cp:keywords/>
  <dc:description/>
  <cp:lastModifiedBy>Bryant, Sydney</cp:lastModifiedBy>
  <cp:revision>3</cp:revision>
  <cp:lastPrinted>2024-04-16T16:47:00Z</cp:lastPrinted>
  <dcterms:created xsi:type="dcterms:W3CDTF">2025-09-14T20:52:00Z</dcterms:created>
  <dcterms:modified xsi:type="dcterms:W3CDTF">2025-09-15T15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